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85" w:type="dxa"/>
        <w:jc w:val="center"/>
        <w:tblLook w:val="04A0" w:firstRow="1" w:lastRow="0" w:firstColumn="1" w:lastColumn="0" w:noHBand="0" w:noVBand="1"/>
      </w:tblPr>
      <w:tblGrid>
        <w:gridCol w:w="1973"/>
        <w:gridCol w:w="390"/>
        <w:gridCol w:w="413"/>
        <w:gridCol w:w="72"/>
        <w:gridCol w:w="2382"/>
        <w:gridCol w:w="1261"/>
        <w:gridCol w:w="4294"/>
      </w:tblGrid>
      <w:tr w:rsidR="00971428" w:rsidRPr="0006046A" w:rsidTr="00971428">
        <w:trPr>
          <w:trHeight w:val="1369"/>
          <w:jc w:val="center"/>
        </w:trPr>
        <w:tc>
          <w:tcPr>
            <w:tcW w:w="1973" w:type="dxa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71428" w:rsidRDefault="00971428" w:rsidP="0097142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  <w:lang w:eastAsia="tr-TR"/>
              </w:rPr>
              <w:drawing>
                <wp:inline distT="0" distB="0" distL="0" distR="0" wp14:anchorId="3E343DCC">
                  <wp:extent cx="841375" cy="701040"/>
                  <wp:effectExtent l="0" t="0" r="0" b="381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1375" cy="7010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2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:rsidR="00971428" w:rsidRDefault="00971428" w:rsidP="00971428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BD49CD">
              <w:rPr>
                <w:rFonts w:ascii="Times New Roman" w:hAnsi="Times New Roman"/>
                <w:b/>
                <w:sz w:val="28"/>
                <w:szCs w:val="28"/>
              </w:rPr>
              <w:t>BURSA TEKNİK ÜNİVERSİTESİ</w:t>
            </w:r>
          </w:p>
          <w:p w:rsidR="00971428" w:rsidRPr="00971428" w:rsidRDefault="00971428" w:rsidP="00971428">
            <w:pPr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LİSANSÜSTÜ EĞİTİM</w:t>
            </w:r>
            <w:r w:rsidRPr="00BD49CD">
              <w:rPr>
                <w:rFonts w:ascii="Times New Roman" w:hAnsi="Times New Roman"/>
                <w:b/>
                <w:sz w:val="28"/>
                <w:szCs w:val="28"/>
              </w:rPr>
              <w:t xml:space="preserve"> ENSTİTÜSÜ</w:t>
            </w:r>
            <w:bookmarkStart w:id="0" w:name="_GoBack"/>
            <w:bookmarkEnd w:id="0"/>
          </w:p>
        </w:tc>
      </w:tr>
      <w:tr w:rsidR="00CC1108" w:rsidRPr="0006046A" w:rsidTr="00971428">
        <w:trPr>
          <w:trHeight w:val="285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İ BİLGİLERİ</w:t>
            </w:r>
          </w:p>
        </w:tc>
      </w:tr>
      <w:tr w:rsidR="00CC110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Adı- Soyadı</w:t>
            </w:r>
          </w:p>
        </w:tc>
        <w:tc>
          <w:tcPr>
            <w:tcW w:w="8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CC110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Numarası</w:t>
            </w:r>
          </w:p>
        </w:tc>
        <w:tc>
          <w:tcPr>
            <w:tcW w:w="8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Dönemi</w:t>
            </w:r>
          </w:p>
        </w:tc>
        <w:tc>
          <w:tcPr>
            <w:tcW w:w="8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Anabilim Dalı</w:t>
            </w:r>
          </w:p>
        </w:tc>
        <w:tc>
          <w:tcPr>
            <w:tcW w:w="8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Danışmanı</w:t>
            </w:r>
          </w:p>
        </w:tc>
        <w:tc>
          <w:tcPr>
            <w:tcW w:w="84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971428" w:rsidRDefault="00CC1108" w:rsidP="00971428">
            <w:pPr>
              <w:rPr>
                <w:rFonts w:ascii="Times New Roman" w:hAnsi="Times New Roman" w:cs="Times New Roman"/>
              </w:rPr>
            </w:pPr>
          </w:p>
        </w:tc>
      </w:tr>
      <w:tr w:rsidR="00971428" w:rsidRPr="0006046A" w:rsidTr="00971428">
        <w:trPr>
          <w:trHeight w:val="340"/>
          <w:jc w:val="center"/>
        </w:trPr>
        <w:tc>
          <w:tcPr>
            <w:tcW w:w="23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971428" w:rsidRDefault="0097142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Lisansüstü Program</w:t>
            </w:r>
          </w:p>
        </w:tc>
        <w:tc>
          <w:tcPr>
            <w:tcW w:w="48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971428" w:rsidRDefault="0097142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1428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Pr="00971428">
              <w:rPr>
                <w:rFonts w:ascii="Times New Roman" w:hAnsi="Times New Roman" w:cs="Times New Roman"/>
                <w:b/>
              </w:rPr>
            </w:r>
            <w:r w:rsidRPr="00971428">
              <w:rPr>
                <w:rFonts w:ascii="Times New Roman" w:hAnsi="Times New Roman" w:cs="Times New Roman"/>
                <w:b/>
              </w:rPr>
              <w:fldChar w:fldCharType="separate"/>
            </w:r>
            <w:r w:rsidRPr="00971428">
              <w:rPr>
                <w:rFonts w:ascii="Times New Roman" w:hAnsi="Times New Roman" w:cs="Times New Roman"/>
                <w:b/>
              </w:rPr>
              <w:fldChar w:fldCharType="end"/>
            </w:r>
            <w:r w:rsidRPr="00971428">
              <w:rPr>
                <w:rFonts w:ascii="Times New Roman" w:hAnsi="Times New Roman" w:cs="Times New Roman"/>
                <w:b/>
              </w:rPr>
              <w:t xml:space="preserve">   </w:t>
            </w:r>
          </w:p>
        </w:tc>
        <w:tc>
          <w:tcPr>
            <w:tcW w:w="23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971428" w:rsidRDefault="00971428" w:rsidP="00971428">
            <w:pPr>
              <w:rPr>
                <w:rFonts w:ascii="Times New Roman" w:hAnsi="Times New Roman" w:cs="Times New Roman"/>
              </w:rPr>
            </w:pPr>
            <w:r w:rsidRPr="00971428">
              <w:rPr>
                <w:rFonts w:ascii="Times New Roman" w:hAnsi="Times New Roman" w:cs="Times New Roman"/>
              </w:rPr>
              <w:t>Yüksek Lisans</w:t>
            </w:r>
          </w:p>
        </w:tc>
        <w:tc>
          <w:tcPr>
            <w:tcW w:w="555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971428" w:rsidRDefault="00971428" w:rsidP="00971428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971428">
        <w:trPr>
          <w:trHeight w:val="285"/>
          <w:jc w:val="center"/>
        </w:trPr>
        <w:tc>
          <w:tcPr>
            <w:tcW w:w="10785" w:type="dxa"/>
            <w:gridSpan w:val="7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MİNER BİLGİLERİ</w:t>
            </w:r>
          </w:p>
        </w:tc>
      </w:tr>
      <w:tr w:rsidR="00971428" w:rsidRPr="0006046A" w:rsidTr="005E7C08">
        <w:trPr>
          <w:trHeight w:val="918"/>
          <w:jc w:val="center"/>
        </w:trPr>
        <w:tc>
          <w:tcPr>
            <w:tcW w:w="277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06046A" w:rsidRDefault="00971428" w:rsidP="00DC32B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Seminer Adı</w:t>
            </w:r>
          </w:p>
        </w:tc>
        <w:tc>
          <w:tcPr>
            <w:tcW w:w="800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1428" w:rsidRPr="0006046A" w:rsidRDefault="00971428" w:rsidP="00DC32BC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971428">
        <w:trPr>
          <w:trHeight w:val="454"/>
          <w:jc w:val="center"/>
        </w:trPr>
        <w:tc>
          <w:tcPr>
            <w:tcW w:w="27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eminer</w:t>
            </w:r>
            <w:r w:rsidRPr="0006046A">
              <w:rPr>
                <w:rFonts w:ascii="Times New Roman" w:hAnsi="Times New Roman" w:cs="Times New Roman"/>
              </w:rPr>
              <w:t xml:space="preserve"> Tarihi</w:t>
            </w:r>
            <w:r w:rsidR="00971428">
              <w:rPr>
                <w:rFonts w:ascii="Times New Roman" w:hAnsi="Times New Roman" w:cs="Times New Roman"/>
              </w:rPr>
              <w:t xml:space="preserve"> ve Saati</w:t>
            </w:r>
          </w:p>
        </w:tc>
        <w:tc>
          <w:tcPr>
            <w:tcW w:w="37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06046A" w:rsidRDefault="00971428" w:rsidP="00DC32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/       / 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</w:p>
        </w:tc>
      </w:tr>
      <w:tr w:rsidR="00971428" w:rsidRPr="0006046A" w:rsidTr="00962D73">
        <w:trPr>
          <w:trHeight w:val="929"/>
          <w:jc w:val="center"/>
        </w:trPr>
        <w:tc>
          <w:tcPr>
            <w:tcW w:w="27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1428" w:rsidRPr="0006046A" w:rsidRDefault="00971428" w:rsidP="00DC32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miner </w:t>
            </w:r>
            <w:r w:rsidRPr="0006046A">
              <w:rPr>
                <w:rFonts w:ascii="Times New Roman" w:hAnsi="Times New Roman" w:cs="Times New Roman"/>
              </w:rPr>
              <w:t xml:space="preserve">Yeri </w:t>
            </w:r>
          </w:p>
        </w:tc>
        <w:tc>
          <w:tcPr>
            <w:tcW w:w="80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1428" w:rsidRDefault="00971428" w:rsidP="00DC32BC">
            <w:pPr>
              <w:rPr>
                <w:rFonts w:ascii="Times New Roman" w:hAnsi="Times New Roman" w:cs="Times New Roman"/>
              </w:rPr>
            </w:pPr>
          </w:p>
          <w:p w:rsidR="00971428" w:rsidRPr="0006046A" w:rsidRDefault="00971428" w:rsidP="00DC32BC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DC32BC">
        <w:trPr>
          <w:trHeight w:val="285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ĞERLENDİRME</w:t>
            </w:r>
          </w:p>
        </w:tc>
      </w:tr>
      <w:tr w:rsidR="00CC1108" w:rsidRPr="0006046A" w:rsidTr="00DC32BC">
        <w:trPr>
          <w:trHeight w:val="845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</w:p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</w:p>
          <w:p w:rsidR="00CC1108" w:rsidRDefault="00CC1108" w:rsidP="00DC32BC">
            <w:pPr>
              <w:rPr>
                <w:rFonts w:ascii="Times New Roman" w:hAnsi="Times New Roman" w:cs="Times New Roman"/>
              </w:rPr>
            </w:pP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 xml:space="preserve">Öğrenci seminer dersinden             </w:t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E21C1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E21C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arılı                  </w:t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instrText xml:space="preserve"> FORMCHECKBOX </w:instrText>
            </w:r>
            <w:r w:rsidR="00E21C18">
              <w:rPr>
                <w:rFonts w:ascii="Times New Roman" w:hAnsi="Times New Roman" w:cs="Times New Roman"/>
                <w:b/>
                <w:sz w:val="20"/>
                <w:szCs w:val="20"/>
              </w:rPr>
            </w:r>
            <w:r w:rsidR="00E21C18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separate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fldChar w:fldCharType="end"/>
            </w:r>
            <w:r w:rsidRPr="003370D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arısız                </w:t>
            </w:r>
            <w:r w:rsidRPr="003370DB">
              <w:rPr>
                <w:rFonts w:ascii="Times New Roman" w:hAnsi="Times New Roman" w:cs="Times New Roman"/>
                <w:sz w:val="20"/>
                <w:szCs w:val="20"/>
              </w:rPr>
              <w:t>bulunmuştur</w:t>
            </w:r>
            <w:r w:rsidRPr="0006046A">
              <w:rPr>
                <w:rFonts w:ascii="Times New Roman" w:hAnsi="Times New Roman" w:cs="Times New Roman"/>
              </w:rPr>
              <w:t>.</w:t>
            </w:r>
          </w:p>
          <w:p w:rsidR="00CC1108" w:rsidRDefault="00CC1108" w:rsidP="00DC32BC">
            <w:pPr>
              <w:spacing w:line="120" w:lineRule="atLeast"/>
              <w:rPr>
                <w:b/>
              </w:rPr>
            </w:pPr>
          </w:p>
          <w:p w:rsidR="00CC1108" w:rsidRDefault="00CC1108" w:rsidP="00DC32BC">
            <w:pPr>
              <w:spacing w:line="120" w:lineRule="atLeast"/>
              <w:rPr>
                <w:b/>
              </w:rPr>
            </w:pPr>
          </w:p>
          <w:p w:rsidR="00CC1108" w:rsidRDefault="00CC1108" w:rsidP="00DC32BC">
            <w:pPr>
              <w:spacing w:line="120" w:lineRule="atLeast"/>
              <w:rPr>
                <w:b/>
              </w:rPr>
            </w:pPr>
          </w:p>
          <w:p w:rsidR="00CC1108" w:rsidRDefault="00CC1108" w:rsidP="00DC32BC">
            <w:pPr>
              <w:spacing w:line="120" w:lineRule="atLeast"/>
              <w:rPr>
                <w:b/>
              </w:rPr>
            </w:pPr>
          </w:p>
          <w:p w:rsidR="00CC1108" w:rsidRPr="003801DF" w:rsidRDefault="00CC1108" w:rsidP="00DC32BC">
            <w:pPr>
              <w:spacing w:line="12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3801DF"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</w:t>
            </w:r>
            <w:r w:rsidRPr="003801DF">
              <w:rPr>
                <w:rFonts w:ascii="Times New Roman" w:hAnsi="Times New Roman" w:cs="Times New Roman"/>
                <w:b/>
              </w:rPr>
              <w:t xml:space="preserve"> Danışman</w:t>
            </w:r>
          </w:p>
          <w:p w:rsidR="00CC1108" w:rsidRPr="003801DF" w:rsidRDefault="00CC1108" w:rsidP="00DC32BC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:rsidR="00CC1108" w:rsidRPr="003801DF" w:rsidRDefault="00CC1108" w:rsidP="00DC32BC">
            <w:pPr>
              <w:jc w:val="right"/>
              <w:rPr>
                <w:rFonts w:ascii="Times New Roman" w:hAnsi="Times New Roman" w:cs="Times New Roman"/>
              </w:rPr>
            </w:pPr>
            <w:r w:rsidRPr="003801DF"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                (Unvan, Ad </w:t>
            </w:r>
            <w:proofErr w:type="spellStart"/>
            <w:r w:rsidRPr="003801DF">
              <w:rPr>
                <w:rFonts w:ascii="Times New Roman" w:hAnsi="Times New Roman" w:cs="Times New Roman"/>
                <w:b/>
              </w:rPr>
              <w:t>Soyad</w:t>
            </w:r>
            <w:proofErr w:type="spellEnd"/>
            <w:r w:rsidRPr="003801DF">
              <w:rPr>
                <w:rFonts w:ascii="Times New Roman" w:hAnsi="Times New Roman" w:cs="Times New Roman"/>
                <w:b/>
              </w:rPr>
              <w:t>, Tarih, İmza)</w:t>
            </w:r>
            <w:r w:rsidRPr="003801DF">
              <w:rPr>
                <w:rFonts w:ascii="Times New Roman" w:hAnsi="Times New Roman" w:cs="Times New Roman"/>
                <w:b/>
              </w:rPr>
              <w:tab/>
            </w:r>
          </w:p>
          <w:p w:rsidR="00CC1108" w:rsidRDefault="00CC1108" w:rsidP="00DC32BC">
            <w:pPr>
              <w:jc w:val="right"/>
              <w:rPr>
                <w:rFonts w:ascii="Times New Roman" w:hAnsi="Times New Roman" w:cs="Times New Roman"/>
              </w:rPr>
            </w:pPr>
          </w:p>
          <w:p w:rsidR="00CC1108" w:rsidRDefault="00CC1108" w:rsidP="00DC32BC">
            <w:pPr>
              <w:rPr>
                <w:rFonts w:ascii="Times New Roman" w:hAnsi="Times New Roman" w:cs="Times New Roman"/>
              </w:rPr>
            </w:pPr>
          </w:p>
          <w:p w:rsidR="00CC1108" w:rsidRPr="0006046A" w:rsidRDefault="00CC1108" w:rsidP="00DC32BC">
            <w:pPr>
              <w:rPr>
                <w:rFonts w:ascii="Times New Roman" w:hAnsi="Times New Roman" w:cs="Times New Roman"/>
              </w:rPr>
            </w:pPr>
          </w:p>
        </w:tc>
      </w:tr>
      <w:tr w:rsidR="00CC1108" w:rsidRPr="0006046A" w:rsidTr="00DC32BC">
        <w:trPr>
          <w:trHeight w:val="1702"/>
          <w:jc w:val="center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C1108" w:rsidRPr="0006046A" w:rsidRDefault="00CC1108" w:rsidP="00DC32BC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06046A">
              <w:rPr>
                <w:rFonts w:ascii="Times New Roman" w:hAnsi="Times New Roman" w:cs="Times New Roman"/>
                <w:b/>
                <w:u w:val="single"/>
              </w:rPr>
              <w:t xml:space="preserve">Açıklamalar: </w:t>
            </w:r>
          </w:p>
          <w:p w:rsidR="00CC1108" w:rsidRPr="00523808" w:rsidRDefault="00CC1108" w:rsidP="00CC1108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şarılı görülen seminer için bu form ile birlikte seminerin “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owerpoin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” sunumunun her sayfaya 6 adet slayt olacak şekilde çıktısı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Enstitüye gönderilir.</w:t>
            </w:r>
          </w:p>
          <w:p w:rsidR="00CC1108" w:rsidRPr="0006046A" w:rsidRDefault="00CC1108" w:rsidP="00CC1108">
            <w:pPr>
              <w:pStyle w:val="ListeParagraf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6046A">
              <w:rPr>
                <w:rFonts w:ascii="Times New Roman" w:hAnsi="Times New Roman" w:cs="Times New Roman"/>
                <w:sz w:val="20"/>
                <w:szCs w:val="20"/>
              </w:rPr>
              <w:t xml:space="preserve">Bu tutanak doldurularak, seminer tarihinden itibaren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en geç 1 hafta içinde Enstitüye iletil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k üzere Anabilim Dalı </w:t>
            </w:r>
            <w:r w:rsidRPr="00523808">
              <w:rPr>
                <w:rFonts w:ascii="Times New Roman" w:hAnsi="Times New Roman" w:cs="Times New Roman"/>
                <w:sz w:val="20"/>
                <w:szCs w:val="20"/>
              </w:rPr>
              <w:t>Başkanlığına teslim edilir.</w:t>
            </w:r>
          </w:p>
        </w:tc>
      </w:tr>
    </w:tbl>
    <w:p w:rsidR="003801DF" w:rsidRDefault="003801DF" w:rsidP="003801DF">
      <w:pPr>
        <w:rPr>
          <w:rFonts w:ascii="Times New Roman" w:hAnsi="Times New Roman" w:cs="Times New Roman"/>
        </w:rPr>
      </w:pPr>
    </w:p>
    <w:p w:rsidR="003801DF" w:rsidRDefault="003801DF" w:rsidP="003801DF">
      <w:pPr>
        <w:rPr>
          <w:rFonts w:ascii="Times New Roman" w:hAnsi="Times New Roman" w:cs="Times New Roman"/>
        </w:rPr>
      </w:pPr>
    </w:p>
    <w:p w:rsidR="00137780" w:rsidRDefault="00137780" w:rsidP="003801DF">
      <w:pPr>
        <w:rPr>
          <w:rFonts w:ascii="Times New Roman" w:hAnsi="Times New Roman" w:cs="Times New Roman"/>
        </w:rPr>
      </w:pPr>
    </w:p>
    <w:p w:rsidR="003801DF" w:rsidRPr="00137780" w:rsidRDefault="003801DF" w:rsidP="00137780">
      <w:pPr>
        <w:jc w:val="right"/>
        <w:rPr>
          <w:rFonts w:ascii="Times New Roman" w:hAnsi="Times New Roman" w:cs="Times New Roman"/>
        </w:rPr>
      </w:pPr>
    </w:p>
    <w:sectPr w:rsidR="003801DF" w:rsidRPr="00137780" w:rsidSect="00D251E0">
      <w:footerReference w:type="default" r:id="rId8"/>
      <w:pgSz w:w="11906" w:h="16838"/>
      <w:pgMar w:top="720" w:right="720" w:bottom="993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C18" w:rsidRDefault="00E21C18" w:rsidP="002B20EE">
      <w:pPr>
        <w:spacing w:after="0" w:line="240" w:lineRule="auto"/>
      </w:pPr>
      <w:r>
        <w:separator/>
      </w:r>
    </w:p>
  </w:endnote>
  <w:endnote w:type="continuationSeparator" w:id="0">
    <w:p w:rsidR="00E21C18" w:rsidRDefault="00E21C18" w:rsidP="002B2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2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19"/>
      <w:gridCol w:w="3685"/>
      <w:gridCol w:w="2268"/>
    </w:tblGrid>
    <w:tr w:rsidR="002B20EE" w:rsidRPr="002B20EE" w:rsidTr="009B02D8">
      <w:trPr>
        <w:trHeight w:val="385"/>
      </w:trPr>
      <w:tc>
        <w:tcPr>
          <w:tcW w:w="4819" w:type="dxa"/>
          <w:shd w:val="clear" w:color="auto" w:fill="auto"/>
          <w:vAlign w:val="center"/>
        </w:tcPr>
        <w:p w:rsidR="002B20EE" w:rsidRPr="002B20EE" w:rsidRDefault="002B20EE" w:rsidP="002B20EE">
          <w:pPr>
            <w:pStyle w:val="AltBilgi"/>
            <w:tabs>
              <w:tab w:val="clear" w:pos="4536"/>
              <w:tab w:val="clear" w:pos="9072"/>
              <w:tab w:val="left" w:pos="3665"/>
            </w:tabs>
          </w:pPr>
          <w:r w:rsidRPr="002B20EE">
            <w:t>Seminer Değerlendirme Formu</w:t>
          </w:r>
          <w:r w:rsidRPr="002B20EE">
            <w:tab/>
          </w:r>
        </w:p>
      </w:tc>
      <w:tc>
        <w:tcPr>
          <w:tcW w:w="3685" w:type="dxa"/>
          <w:shd w:val="clear" w:color="auto" w:fill="auto"/>
          <w:vAlign w:val="center"/>
        </w:tcPr>
        <w:p w:rsidR="002B20EE" w:rsidRPr="002B20EE" w:rsidRDefault="002B20EE" w:rsidP="00971428">
          <w:pPr>
            <w:pStyle w:val="AltBilgi"/>
          </w:pPr>
          <w:r w:rsidRPr="002B20EE">
            <w:rPr>
              <w:b/>
            </w:rPr>
            <w:t>Form Revizyon Tarihi:</w:t>
          </w:r>
          <w:r w:rsidRPr="002B20EE">
            <w:t xml:space="preserve"> </w:t>
          </w:r>
          <w:r w:rsidR="00971428">
            <w:t>12.10.2021</w:t>
          </w:r>
          <w:r w:rsidRPr="002B20EE">
            <w:t xml:space="preserve">                                   </w:t>
          </w:r>
        </w:p>
      </w:tc>
      <w:tc>
        <w:tcPr>
          <w:tcW w:w="2268" w:type="dxa"/>
          <w:shd w:val="clear" w:color="auto" w:fill="auto"/>
          <w:vAlign w:val="center"/>
        </w:tcPr>
        <w:p w:rsidR="002B20EE" w:rsidRPr="002B20EE" w:rsidRDefault="002B20EE" w:rsidP="00137780">
          <w:pPr>
            <w:pStyle w:val="AltBilgi"/>
          </w:pPr>
          <w:r w:rsidRPr="002B20EE">
            <w:rPr>
              <w:b/>
            </w:rPr>
            <w:t>Form No:</w:t>
          </w:r>
          <w:r w:rsidR="00137780">
            <w:t xml:space="preserve"> </w:t>
          </w:r>
          <w:r w:rsidR="009B02D8">
            <w:t>YL_2</w:t>
          </w:r>
        </w:p>
      </w:tc>
    </w:tr>
  </w:tbl>
  <w:p w:rsidR="002B20EE" w:rsidRDefault="002B20EE" w:rsidP="002B20E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C18" w:rsidRDefault="00E21C18" w:rsidP="002B20EE">
      <w:pPr>
        <w:spacing w:after="0" w:line="240" w:lineRule="auto"/>
      </w:pPr>
      <w:r>
        <w:separator/>
      </w:r>
    </w:p>
  </w:footnote>
  <w:footnote w:type="continuationSeparator" w:id="0">
    <w:p w:rsidR="00E21C18" w:rsidRDefault="00E21C18" w:rsidP="002B20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I3MzE2NzMwMTNW0lEKTi0uzszPAykwrgUAFHPiaiwAAAA="/>
  </w:docVars>
  <w:rsids>
    <w:rsidRoot w:val="00305DB4"/>
    <w:rsid w:val="00057A21"/>
    <w:rsid w:val="0006046A"/>
    <w:rsid w:val="000A2DBF"/>
    <w:rsid w:val="000B7954"/>
    <w:rsid w:val="00137780"/>
    <w:rsid w:val="0014078E"/>
    <w:rsid w:val="0016288D"/>
    <w:rsid w:val="00163BBC"/>
    <w:rsid w:val="00164614"/>
    <w:rsid w:val="001C7ACE"/>
    <w:rsid w:val="001F51F3"/>
    <w:rsid w:val="00295749"/>
    <w:rsid w:val="002B20EE"/>
    <w:rsid w:val="00305DB4"/>
    <w:rsid w:val="003225B6"/>
    <w:rsid w:val="003370DB"/>
    <w:rsid w:val="003801DF"/>
    <w:rsid w:val="003946ED"/>
    <w:rsid w:val="003C0343"/>
    <w:rsid w:val="0042404F"/>
    <w:rsid w:val="004542E8"/>
    <w:rsid w:val="0049562D"/>
    <w:rsid w:val="004A7676"/>
    <w:rsid w:val="004B17FC"/>
    <w:rsid w:val="00523808"/>
    <w:rsid w:val="00543CA3"/>
    <w:rsid w:val="005745DE"/>
    <w:rsid w:val="005F5BF6"/>
    <w:rsid w:val="00637B13"/>
    <w:rsid w:val="006C377C"/>
    <w:rsid w:val="007C35D8"/>
    <w:rsid w:val="00802CD9"/>
    <w:rsid w:val="009048A2"/>
    <w:rsid w:val="00971428"/>
    <w:rsid w:val="009959B9"/>
    <w:rsid w:val="009B02D8"/>
    <w:rsid w:val="00A2030A"/>
    <w:rsid w:val="00A556EE"/>
    <w:rsid w:val="00A9451C"/>
    <w:rsid w:val="00AA24CD"/>
    <w:rsid w:val="00B55079"/>
    <w:rsid w:val="00BD49CD"/>
    <w:rsid w:val="00BE450E"/>
    <w:rsid w:val="00C256DD"/>
    <w:rsid w:val="00C5686F"/>
    <w:rsid w:val="00C66CF9"/>
    <w:rsid w:val="00C757A1"/>
    <w:rsid w:val="00CB34AE"/>
    <w:rsid w:val="00CC1108"/>
    <w:rsid w:val="00CE5B7C"/>
    <w:rsid w:val="00D251E0"/>
    <w:rsid w:val="00D27BE1"/>
    <w:rsid w:val="00D35FCF"/>
    <w:rsid w:val="00D8073B"/>
    <w:rsid w:val="00D82B4A"/>
    <w:rsid w:val="00DA6DD5"/>
    <w:rsid w:val="00DF423E"/>
    <w:rsid w:val="00DF6DA4"/>
    <w:rsid w:val="00E21C18"/>
    <w:rsid w:val="00E557AB"/>
    <w:rsid w:val="00EA2BD1"/>
    <w:rsid w:val="00F40121"/>
    <w:rsid w:val="00FA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3CF40F"/>
  <w15:docId w15:val="{47EFD55F-36DF-4EE6-A261-88B1BF98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251E0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251E0"/>
    <w:rPr>
      <w:rFonts w:ascii="Calibri" w:eastAsia="Calibri" w:hAnsi="Calibri" w:cs="Times New Roman"/>
    </w:rPr>
  </w:style>
  <w:style w:type="paragraph" w:styleId="stBilgi">
    <w:name w:val="header"/>
    <w:basedOn w:val="Normal"/>
    <w:link w:val="stBilgiChar"/>
    <w:uiPriority w:val="99"/>
    <w:unhideWhenUsed/>
    <w:rsid w:val="002B20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B2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5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Windows Kullanıcısı</cp:lastModifiedBy>
  <cp:revision>2</cp:revision>
  <cp:lastPrinted>2016-01-21T13:06:00Z</cp:lastPrinted>
  <dcterms:created xsi:type="dcterms:W3CDTF">2021-10-12T06:13:00Z</dcterms:created>
  <dcterms:modified xsi:type="dcterms:W3CDTF">2021-10-12T06:13:00Z</dcterms:modified>
</cp:coreProperties>
</file>